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ata Scientist position at your esteemed organization in France Marseille. As a dedicated and innovative data scientist with a strong foundation in analytical problem-solving, I am eager to contribute my expertise to a dynamic team in this vibrant city. France Marseille, with its unique blend of cultural richness and cutting-edge technological advancements, represents an ideal environment for me to apply my skills and grow professionally. This cover letter outlines my qualifications, experiences, and passion for data science that align with the opportunities available in France Marseille.</w:t>
      </w:r>
    </w:p>
    <w:p>
      <w:pPr>
        <w:pStyle w:val="BodyText"/>
      </w:pPr>
      <w:r>
        <w:t xml:space="preserve">As a Data Scientist, I have consistently demonstrated the ability to transform complex datasets into actionable insights that drive strategic decision-making. My background in machine learning, statistical modeling, and data visualization has equipped me with the tools necessary to tackle challenges in diverse industries. Whether it is optimizing business operations through predictive analytics or developing algorithms to enhance customer experiences, I thrive on creating value from data. In France Marseille, where the tech sector is rapidly evolving, I am confident that my technical acumen and adaptability will enable me to make meaningful contributions.</w:t>
      </w:r>
    </w:p>
    <w:p>
      <w:pPr>
        <w:pStyle w:val="BodyText"/>
      </w:pPr>
      <w:r>
        <w:t xml:space="preserve">My academic journey and professional experiences have been deeply rooted in the principles of data science. I hold a [Degree Name] in [Field of Study], where I specialized in data analytics, artificial intelligence, and computational statistics. During my studies, I worked on projects that involved analyzing large-scale datasets to uncover hidden patterns and trends. For instance, one project focused on predicting consumer behavior using Python and R, which not only honed my programming skills but also strengthened my ability to communicate findings effectively to non-technical stakeholders. These experiences have prepared me to excel in a Data Scientist role in France Marseille, where the demand for data-driven solutions is growing exponentially.</w:t>
      </w:r>
    </w:p>
    <w:p>
      <w:pPr>
        <w:pStyle w:val="BodyText"/>
      </w:pPr>
      <w:r>
        <w:t xml:space="preserve">In addition to my academic qualifications, I have gained valuable hands-on experience through internships and professional roles. At [Previous Company Name], I was responsible for developing machine learning models that improved operational efficiency by 20%. My work involved collaborating with cross-functional teams to understand business needs, cleansing and preprocessing data, and deploying models that delivered measurable results. This role not only solidified my technical skills but also reinforced the importance of teamwork and clear communication in a fast-paced environment. I am particularly drawn to France Marseille because of its thriving startup ecosystem and established industries that are increasingly leveraging data science to innovate. I am eager to contribute to this exciting landscape.</w:t>
      </w:r>
    </w:p>
    <w:p>
      <w:pPr>
        <w:pStyle w:val="BodyText"/>
      </w:pPr>
      <w:r>
        <w:t xml:space="preserve">France Marseille, with its strategic location as a gateway between Europe and the Mediterranean, offers a unique opportunity for data scientists to work on projects that span global markets. The city’s commitment to fostering innovation and digital transformation aligns perfectly with my career goals. I am especially interested in working with organizations that prioritize sustainability, urban development, or smart city initiatives—areas where data science can play a pivotal role. For example, leveraging data to optimize public transportation systems or reduce environmental impact would be both professionally rewarding and personally meaningful. I am confident that my skills in data analysis and problem-solving will enable me to contribute to such impactful projects in France Marseille.</w:t>
      </w:r>
    </w:p>
    <w:p>
      <w:pPr>
        <w:pStyle w:val="BodyText"/>
      </w:pPr>
      <w:r>
        <w:t xml:space="preserve">One of the key strengths I bring as a Data Scientist is my ability to adapt to new challenges and technologies. In a rapidly evolving field like data science, staying updated with the latest tools and methodologies is essential. I have actively engaged in continuous learning through online courses, workshops, and professional certifications in areas such as [specific technologies or frameworks]. This commitment to growth ensures that I can quickly integrate into your team and contribute to ongoing projects. Furthermore, my proficiency in multiple programming languages—including Python, R, SQL, and JavaScript—enables me to develop scalable solutions tailored to your organization’s needs.</w:t>
      </w:r>
    </w:p>
    <w:p>
      <w:pPr>
        <w:pStyle w:val="BodyText"/>
      </w:pPr>
      <w:r>
        <w:t xml:space="preserve">Moreover, I possess a strong understanding of the importance of ethical considerations in data science. As a Data Scientist in France Marseille, I am aware of the regulatory landscape surrounding data privacy and security. My experience with GDPR compliance and ethical data practices has prepared me to navigate these challenges while maintaining the highest standards of integrity. This is particularly crucial in a region like France, where transparency and accountability are paramount in business operations.</w:t>
      </w:r>
    </w:p>
    <w:p>
      <w:pPr>
        <w:pStyle w:val="BodyText"/>
      </w:pPr>
      <w:r>
        <w:t xml:space="preserve">I am also passionate about collaborating with diverse teams to achieve shared goals. In my previous roles, I have worked alongside data engineers, product managers, and business analysts to deliver projects that align with organizational objectives. My ability to translate technical concepts into clear, actionable insights has been instrumental in fostering cross-functional collaboration. In France Marseille, where cultural diversity is a strength, I believe my teamwork-oriented approach will resonate well with your team’s values.</w:t>
      </w:r>
    </w:p>
    <w:p>
      <w:pPr>
        <w:pStyle w:val="BodyText"/>
      </w:pPr>
      <w:r>
        <w:t xml:space="preserve">Finally, I am deeply inspired by the opportunities that France Marseille offers for both professional and personal growth. The city’s rich history, vibrant communities, and entrepreneurial spirit create an environment where innovation thrives. I am eager to immerse myself in this culture while contributing my expertise as a Data Scientist. By joining your organization, I aim to not only advance my career but also support your mission of leveraging data to drive progress.</w:t>
      </w:r>
    </w:p>
    <w:p>
      <w:pPr>
        <w:pStyle w:val="BodyText"/>
      </w:pPr>
      <w:r>
        <w:t xml:space="preserve">Thank you for considering my application. I would be delighted to discuss how my skills and experiences align with the needs of your team in France Marseille. Please feel free to contact me at [Your Phone Number] or [Your Email Address] at your earliest convenience. I look forward to the possibility of contributing to your organization’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0T09:05:19Z</dcterms:created>
  <dcterms:modified xsi:type="dcterms:W3CDTF">2025-12-10T09:05:19Z</dcterms:modified>
</cp:coreProperties>
</file>

<file path=docProps/custom.xml><?xml version="1.0" encoding="utf-8"?>
<Properties xmlns="http://schemas.openxmlformats.org/officeDocument/2006/custom-properties" xmlns:vt="http://schemas.openxmlformats.org/officeDocument/2006/docPropsVTypes"/>
</file>